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omputer</w:t>
      </w:r>
      <w:r>
        <w:t xml:space="preserve"> </w:t>
      </w:r>
      <w:r>
        <w:t xml:space="preserve">Engineer</w:t>
      </w:r>
      <w:r>
        <w:t xml:space="preserve"> </w:t>
      </w:r>
      <w:r>
        <w:t xml:space="preserve">Position</w:t>
      </w:r>
      <w:r>
        <w:t xml:space="preserve"> </w:t>
      </w:r>
      <w:r>
        <w:t xml:space="preserve">in</w:t>
      </w:r>
      <w:r>
        <w:t xml:space="preserve"> </w:t>
      </w:r>
      <w:r>
        <w:t xml:space="preserve">Algeria</w:t>
      </w:r>
      <w:r>
        <w:t xml:space="preserve"> </w:t>
      </w:r>
      <w:r>
        <w:t xml:space="preserve">Algiers</w:t>
      </w:r>
    </w:p>
    <w:bookmarkStart w:id="20" w:name="internship-application-letter"/>
    <w:p>
      <w:pPr>
        <w:pStyle w:val="Heading1"/>
      </w:pPr>
      <w:r>
        <w:t xml:space="preserve">Internship Application Letter</w:t>
      </w:r>
    </w:p>
    <w:p>
      <w:pPr>
        <w:pStyle w:val="FirstParagraph"/>
      </w:pPr>
      <w:r>
        <w:rPr>
          <w:bCs/>
          <w:b/>
        </w:rPr>
        <w:t xml:space="preserve">Abdelkader Benali</w:t>
      </w:r>
    </w:p>
    <w:p>
      <w:pPr>
        <w:pStyle w:val="BodyText"/>
      </w:pPr>
      <w:r>
        <w:t xml:space="preserve">45 Rue des Étudiants, Bab Ezzouar, Algiers, Algeria</w:t>
      </w:r>
      <w:r>
        <w:br/>
      </w:r>
      <w:r>
        <w:t xml:space="preserve">+213 555 123 456 | abdelkader.benali@email.com</w:t>
      </w:r>
    </w:p>
    <w:p>
      <w:pPr>
        <w:pStyle w:val="BodyText"/>
      </w:pPr>
      <w:r>
        <w:t xml:space="preserve">October 26, 2023</w:t>
      </w:r>
    </w:p>
    <w:bookmarkEnd w:id="20"/>
    <w:bookmarkStart w:id="21" w:name="Xecbd7ac57f1acffd934bf99c2ae6d0845503521"/>
    <w:p>
      <w:pPr>
        <w:pStyle w:val="Heading2"/>
      </w:pPr>
      <w:r>
        <w:t xml:space="preserve">Hiring Manager</w:t>
      </w:r>
      <w:r>
        <w:br/>
      </w:r>
      <w:r>
        <w:t xml:space="preserve">Technology Innovation Hub Algiers (TIHA)</w:t>
      </w:r>
      <w:r>
        <w:br/>
      </w:r>
      <w:r>
        <w:t xml:space="preserve">15 Boulevard de la Liberté, Algiers, Algeria</w:t>
      </w:r>
    </w:p>
    <w:bookmarkEnd w:id="21"/>
    <w:bookmarkStart w:id="22" w:name="X018531f01bb24d2160c63ef16eb01a59d5906ea"/>
    <w:p>
      <w:pPr>
        <w:pStyle w:val="Heading2"/>
      </w:pPr>
      <w:r>
        <w:t xml:space="preserve">Subject: Application for Computer Engineer Internship Position</w:t>
      </w:r>
    </w:p>
    <w:bookmarkEnd w:id="22"/>
    <w:p>
      <w:pPr>
        <w:pStyle w:val="FirstParagraph"/>
      </w:pPr>
      <w:r>
        <w:t xml:space="preserve">Dear Hiring Manager,</w:t>
      </w:r>
    </w:p>
    <w:p>
      <w:pPr>
        <w:pStyle w:val="BodyText"/>
      </w:pPr>
      <w:r>
        <w:t xml:space="preserve">I am writing this Internship Application Letter with profound enthusiasm to express my strong interest in the Computer Engineer Internship position at Technology Innovation Hub Algiers (TIHA), as advertised on the Ministry of Higher Education’s Digital Careers Portal. As a final-year Computer Engineering student at the École Nationale Supérieure d’Électronique et de Télécommunications (ENSET) in Algiers, I have dedicated my academic journey to mastering technical disciplines that directly align with TIHA’s mission to accelerate Algeria’s digital transformation. My deep-rooted commitment to contributing to Algeria's technological advancement—particularly in Algiers, the nation’s vibrant hub of innovation—drives this application.</w:t>
      </w:r>
    </w:p>
    <w:p>
      <w:pPr>
        <w:pStyle w:val="BodyText"/>
      </w:pPr>
      <w:r>
        <w:t xml:space="preserve">Throughout my undergraduate studies at ENSET, I have cultivated a robust technical foundation essential for a Computer Engineer role. My coursework has included advanced programming (Python, Java, C++), data structures and algorithms, network security protocols (SSL/TLS, firewalls), and machine learning frameworks (TensorFlow, Scikit-learn). In my capstone project titled "Smart Traffic Management System for Algiers Urban Corridors," I led a team of four to develop a real-time IoT-based solution using Raspberry Pi sensors and cloud analytics. This project directly addressed chronic traffic congestion in Algiers’ downtown districts—a challenge mirroring Algeria’s national priority under the "Algérie Numérique 2030" initiative. My role involved designing the backend database architecture, optimizing algorithmic efficiency for low-bandwidth environments, and creating a user-friendly dashboard for municipal officials. This experience reinforced my ability to translate theoretical Computer Engineering principles into practical solutions tailored for Algerian urban contexts.</w:t>
      </w:r>
    </w:p>
    <w:p>
      <w:pPr>
        <w:pStyle w:val="BodyText"/>
      </w:pPr>
      <w:r>
        <w:t xml:space="preserve">What distinguishes my profile is not merely technical proficiency but an intimate understanding of Algeria’s evolving tech ecosystem. I actively participate in Algiers-based tech communities such as the Algiers Coding Collective (ACC) and the Algerian AI Network (AAN), where I’ve collaborated on open-source projects supporting local NGOs. For instance, I contributed to a mobile application for rural health clinics in Kabylie, integrating offline-first data synchronization—a critical feature for regions with inconsistent connectivity across Algeria. This project underscored my awareness that effective Computer Engineering solutions must prioritize accessibility and cultural relevance within Algeria’s diverse landscapes. Additionally, my internship at Algérie Télécom’s R&amp;D division exposed me to the national telecommunications infrastructure, where I assisted in optimizing 5G network deployment algorithms for suburban Algerian cities—further solidifying my commitment to leveraging technology for Algeria-wide impact.</w:t>
      </w:r>
    </w:p>
    <w:p>
      <w:pPr>
        <w:pStyle w:val="BodyText"/>
      </w:pPr>
      <w:r>
        <w:t xml:space="preserve">I am particularly drawn to TIHA because of its pivotal role in nurturing homegrown tech talent while addressing Algeria’s unique digital challenges. Your recent "Digital City" initiative in Algiers, which integrates AI-driven public services across transportation and healthcare, resonates deeply with my professional vision. I am eager to apply my skills in software development and system analysis under the mentorship of TIHA’s engineering team—specifically to contribute to projects like the upcoming Algiers Smart Mobility Platform. My adaptability in multicultural environments is proven through a three-month exchange program at KU Leuven (Belgium), where I collaborated with international peers on cybersecurity protocols; however, my passion for elevating Algeria’s technological sovereignty remains unwavering. I am not merely seeking an internship—I am committed to growing my expertise within Algeria’s ecosystem to eventually lead projects that strengthen our nation’s digital infrastructure.</w:t>
      </w:r>
    </w:p>
    <w:p>
      <w:pPr>
        <w:pStyle w:val="BodyText"/>
      </w:pPr>
      <w:r>
        <w:t xml:space="preserve">My technical skills are complemented by soft skills vital for collaborative success in Algiers’ dynamic tech environment. As Secretary of ENSET’s Engineering Society, I organized 12+ workshops on emerging technologies (including blockchain applications in Algerian agriculture), managing stakeholder relationships with local government bodies and university leadership. This role honed my ability to communicate complex technical concepts clearly—a skill critical for liaising with cross-functional teams at TIHA. Furthermore, my fluency in Arabic, French, and English ensures seamless communication within Algeria’s multicultural workplace and international partnerships.</w:t>
      </w:r>
    </w:p>
    <w:p>
      <w:pPr>
        <w:pStyle w:val="BodyText"/>
      </w:pPr>
      <w:r>
        <w:t xml:space="preserve">Algeria Algiers is more than a location; it is the heartbeat of our nation’s technological renaissance. I have witnessed firsthand how initiatives like the Algiers Tech Valley campus are attracting global investment while prioritizing Algerian talent. To be part of this movement—as a Computer Engineer contributing to tangible projects that improve daily life for citizens across Algiers—represents my highest professional aspiration. TIHA’s focus on sustainable innovation mirrors my belief that technology must serve societal needs, especially in contexts where infrastructure challenges demand creative engineering solutions.</w:t>
      </w:r>
    </w:p>
    <w:p>
      <w:pPr>
        <w:pStyle w:val="BodyText"/>
      </w:pPr>
      <w:r>
        <w:t xml:space="preserve">Thank you for considering my Internship Application Letter. My academic record (GPA: 3.8/4.0), project portfolio, and alignment with TIHA’s objectives position me to make immediate contributions to your team. I welcome the opportunity to discuss how my skills in software engineering, system design, and Algerian tech context can support TIHA’s goals during an interview at your convenience.</w:t>
      </w:r>
    </w:p>
    <w:p>
      <w:pPr>
        <w:pStyle w:val="BodyText"/>
      </w:pPr>
      <w:r>
        <w:t xml:space="preserve">Sincerely,</w:t>
      </w:r>
      <w:r>
        <w:br/>
      </w:r>
      <w:r>
        <w:rPr>
          <w:bCs/>
          <w:b/>
        </w:rPr>
        <w:t xml:space="preserve">Abdelkader Benali</w:t>
      </w:r>
      <w:r>
        <w:br/>
      </w:r>
      <w:r>
        <w:t xml:space="preserve">Final-Year Computer Engineering Student</w:t>
      </w:r>
      <w:r>
        <w:br/>
      </w:r>
      <w:r>
        <w:t xml:space="preserve">École Nationale Supérieure d’Électronique et de Télécommunications (ENSET), Algiers</w:t>
      </w:r>
    </w:p>
    <w:p>
      <w:pPr>
        <w:pStyle w:val="BodyText"/>
      </w:pPr>
      <w:r>
        <w:rPr>
          <w:iCs/>
          <w:i/>
        </w:rPr>
        <w:t xml:space="preserve">Enclosures:</w:t>
      </w:r>
      <w:r>
        <w:t xml:space="preserve"> </w:t>
      </w:r>
      <w:r>
        <w:t xml:space="preserve">Resume, Academic Transcript, Capstone Project Summary</w:t>
      </w:r>
    </w:p>
    <w:p>
      <w:pPr>
        <w:pStyle w:val="BodyText"/>
      </w:pPr>
      <w:r>
        <w:rPr>
          <w:iCs/>
          <w:i/>
        </w:rPr>
        <w:t xml:space="preserve">Note:</w:t>
      </w:r>
      <w:r>
        <w:t xml:space="preserve"> </w:t>
      </w:r>
      <w:r>
        <w:t xml:space="preserve">This Internship Application Letter totals 84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omputer Engineer Position in Algeria Algiers</dc:title>
  <dc:creator/>
  <dc:language>en</dc:language>
  <cp:keywords/>
  <dcterms:created xsi:type="dcterms:W3CDTF">2026-07-10T03:53:49Z</dcterms:created>
  <dcterms:modified xsi:type="dcterms:W3CDTF">2026-07-10T03:53:49Z</dcterms:modified>
</cp:coreProperties>
</file>

<file path=docProps/custom.xml><?xml version="1.0" encoding="utf-8"?>
<Properties xmlns="http://schemas.openxmlformats.org/officeDocument/2006/custom-properties" xmlns:vt="http://schemas.openxmlformats.org/officeDocument/2006/docPropsVTypes"/>
</file>